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9B47" w14:textId="0CB2286F" w:rsidR="00C134B6" w:rsidRP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1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C134B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直肠镜检时的标志为</w:t>
      </w: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( 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)</w:t>
      </w:r>
    </w:p>
    <w:p w14:paraId="13D5BCD3" w14:textId="77777777" w:rsidR="00C134B6" w:rsidRP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 w:rsidRPr="00C134B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直肠壶腹</w:t>
      </w:r>
    </w:p>
    <w:p w14:paraId="09B9AFD1" w14:textId="77777777" w:rsidR="00C134B6" w:rsidRP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Pr="00C134B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直肠横襞</w:t>
      </w:r>
    </w:p>
    <w:p w14:paraId="339A8B24" w14:textId="77777777" w:rsidR="00C134B6" w:rsidRP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Pr="00C134B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肛窦</w:t>
      </w:r>
    </w:p>
    <w:p w14:paraId="7A5211E7" w14:textId="68BC08D0" w:rsidR="00145328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C134B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齿状线</w:t>
      </w:r>
      <w:r w:rsidR="0025217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25217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 </w:t>
      </w:r>
    </w:p>
    <w:p w14:paraId="10AB0A2D" w14:textId="77777777" w:rsid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14DA86C6" w14:textId="5BEE57BF" w:rsidR="004948B5" w:rsidRPr="004948B5" w:rsidRDefault="00943390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2</w:t>
      </w:r>
      <w:r w:rsidR="00A93C9A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D158D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痔疮是肛门直肠底部及肛门粘膜形成的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D158DC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D158DC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26176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E710E88" w14:textId="1F0B71AD" w:rsidR="004948B5" w:rsidRPr="00FE4A41" w:rsidRDefault="004948B5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D158D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静脉</w:t>
      </w:r>
    </w:p>
    <w:p w14:paraId="72473E83" w14:textId="090C38F2" w:rsidR="004948B5" w:rsidRPr="004948B5" w:rsidRDefault="004948B5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D158D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静脉团</w:t>
      </w:r>
    </w:p>
    <w:p w14:paraId="32360FE4" w14:textId="1FF8D9FE" w:rsidR="004948B5" w:rsidRPr="004948B5" w:rsidRDefault="004948B5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D158D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动脉</w:t>
      </w:r>
    </w:p>
    <w:p w14:paraId="5F0C71AC" w14:textId="4D7226B4" w:rsidR="004948B5" w:rsidRPr="004948B5" w:rsidRDefault="004948B5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D158D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动脉团</w:t>
      </w:r>
    </w:p>
    <w:p w14:paraId="6E2B2081" w14:textId="7B71B723" w:rsidR="003D42D6" w:rsidRDefault="003D42D6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D1AC6DA" w14:textId="2D181EEB" w:rsidR="003D42D6" w:rsidRPr="00261768" w:rsidRDefault="003D42D6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3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6176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人体最大的腺体是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261768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261768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261768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261768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A  </w:t>
      </w:r>
      <w:r w:rsidR="0026176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564E354" w14:textId="61A932A5" w:rsidR="003D42D6" w:rsidRDefault="003D42D6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6176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肝</w:t>
      </w:r>
    </w:p>
    <w:p w14:paraId="591CA0E9" w14:textId="5F5F9458" w:rsidR="003D42D6" w:rsidRDefault="003D42D6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6176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胰腺</w:t>
      </w:r>
    </w:p>
    <w:p w14:paraId="074B870B" w14:textId="53C0AB57" w:rsidR="003D42D6" w:rsidRPr="00BE4E2A" w:rsidRDefault="003D42D6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6176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肺</w:t>
      </w:r>
    </w:p>
    <w:p w14:paraId="77886F8F" w14:textId="04D33873" w:rsidR="003D42D6" w:rsidRDefault="003D42D6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6176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肾</w:t>
      </w:r>
    </w:p>
    <w:p w14:paraId="4B2C49DF" w14:textId="77777777" w:rsidR="003D42D6" w:rsidRPr="0088100C" w:rsidRDefault="003D42D6" w:rsidP="003D42D6">
      <w:pPr>
        <w:widowControl w:val="0"/>
        <w:spacing w:line="360" w:lineRule="auto"/>
        <w:ind w:firstLine="216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0E9F01F1" w14:textId="288E649A" w:rsidR="0088100C" w:rsidRPr="00CF0FA9" w:rsidRDefault="0088100C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4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AB3B7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肝的上面是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C1512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A </w:t>
      </w:r>
      <w:r w:rsidR="00CF0FA9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</w:p>
    <w:p w14:paraId="4943B2DB" w14:textId="3BAE54DC" w:rsidR="006D09CF" w:rsidRPr="00CF0FA9" w:rsidRDefault="006D09CF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AB3B7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膈面</w:t>
      </w:r>
    </w:p>
    <w:p w14:paraId="3C26E64F" w14:textId="4BBEC534" w:rsidR="00C15125" w:rsidRDefault="006D09CF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AB3B7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脏面</w:t>
      </w:r>
    </w:p>
    <w:p w14:paraId="02F34250" w14:textId="1A800200" w:rsidR="006D09CF" w:rsidRPr="00414558" w:rsidRDefault="006D09CF" w:rsidP="00DE12C5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</w:p>
    <w:p w14:paraId="07EEAAB7" w14:textId="2D9BCE67" w:rsidR="003B7B0D" w:rsidRPr="00414558" w:rsidRDefault="003B7B0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41455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5</w:t>
      </w:r>
      <w:r w:rsidRPr="0041455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91472C" w:rsidRPr="0041455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胆总管长约</w:t>
      </w:r>
      <w:r w:rsidRPr="0041455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（</w:t>
      </w:r>
      <w:r w:rsidRPr="0041455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 xml:space="preserve"> </w:t>
      </w:r>
      <w:r w:rsidRPr="0041455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 xml:space="preserve">  B  </w:t>
      </w:r>
      <w:r w:rsidRPr="0041455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）</w:t>
      </w:r>
      <w:r w:rsidR="00037C00" w:rsidRPr="0041455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?</w:t>
      </w:r>
    </w:p>
    <w:p w14:paraId="6A17D238" w14:textId="3CA0FDAF" w:rsidR="003B7B0D" w:rsidRPr="00414558" w:rsidRDefault="003B7B0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41455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A</w:t>
      </w:r>
      <w:r w:rsidRPr="0041455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91472C" w:rsidRPr="0041455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2-7cm</w:t>
      </w:r>
    </w:p>
    <w:p w14:paraId="2EE8A0D6" w14:textId="2005DD1C" w:rsidR="003B7B0D" w:rsidRPr="00414558" w:rsidRDefault="003B7B0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41455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B</w:t>
      </w:r>
      <w:r w:rsidRPr="0041455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91472C" w:rsidRPr="0041455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4</w:t>
      </w:r>
      <w:r w:rsidR="0091472C" w:rsidRPr="0041455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-8cm</w:t>
      </w:r>
    </w:p>
    <w:p w14:paraId="00EFC9B9" w14:textId="34338A5D" w:rsidR="00960103" w:rsidRPr="00414558" w:rsidRDefault="00960103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41455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C</w:t>
      </w:r>
      <w:r w:rsidRPr="0041455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91472C" w:rsidRPr="0041455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5-9cm</w:t>
      </w:r>
    </w:p>
    <w:p w14:paraId="0A1A7608" w14:textId="1F767E45" w:rsidR="00960103" w:rsidRPr="00414558" w:rsidRDefault="00960103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</w:pPr>
      <w:r w:rsidRPr="0041455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D</w:t>
      </w:r>
      <w:r w:rsidRPr="00414558">
        <w:rPr>
          <w:rFonts w:ascii="Times New Roman" w:eastAsia="宋体" w:hAnsi="Times New Roman" w:cs="Times New Roman" w:hint="eastAsia"/>
          <w:color w:val="FF0000"/>
          <w:kern w:val="2"/>
          <w:sz w:val="21"/>
          <w:szCs w:val="20"/>
          <w:lang w:eastAsia="zh-CN"/>
        </w:rPr>
        <w:t>、</w:t>
      </w:r>
      <w:r w:rsidR="0091472C" w:rsidRPr="00414558">
        <w:rPr>
          <w:rFonts w:ascii="Times New Roman" w:eastAsia="宋体" w:hAnsi="Times New Roman" w:cs="Times New Roman"/>
          <w:color w:val="FF0000"/>
          <w:kern w:val="2"/>
          <w:sz w:val="21"/>
          <w:szCs w:val="20"/>
          <w:lang w:eastAsia="zh-CN"/>
        </w:rPr>
        <w:t>6-10cm</w:t>
      </w:r>
    </w:p>
    <w:p w14:paraId="2361FB3B" w14:textId="77777777" w:rsidR="00960103" w:rsidRPr="00C15125" w:rsidRDefault="00960103" w:rsidP="003B7B0D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1BE1B059" w14:textId="3C36F550" w:rsidR="00621E2D" w:rsidRPr="003B7B0D" w:rsidRDefault="00621E2D" w:rsidP="00621E2D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475CB1F6" w14:textId="4090F3F0" w:rsidR="00621E2D" w:rsidRPr="00BE4E2A" w:rsidRDefault="00621E2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6</w:t>
      </w:r>
      <w:r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E4710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关于消化管平滑肌的生理特性说法错误的是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：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C875A9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4A24087A" w14:textId="2622ED19" w:rsidR="00621E2D" w:rsidRPr="009C6E9F" w:rsidRDefault="00621E2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E4710B" w:rsidRPr="00E4710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兴奋性较低，收缩缓慢</w:t>
      </w:r>
      <w:r w:rsidR="00E924E5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      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26A0695F" w14:textId="0E015F82" w:rsidR="00F01FD8" w:rsidRDefault="00621E2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E4710B" w:rsidRPr="00E4710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自律性</w:t>
      </w:r>
    </w:p>
    <w:p w14:paraId="5D6F8F41" w14:textId="364B4335" w:rsidR="00621E2D" w:rsidRPr="009C6E9F" w:rsidRDefault="00621E2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lastRenderedPageBreak/>
        <w:t>C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E4710B" w:rsidRPr="00E4710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富有伸展性</w:t>
      </w:r>
      <w:r w:rsidR="000C25A5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236DD3A2" w14:textId="6F5FA334" w:rsidR="00621E2D" w:rsidRPr="009C6E9F" w:rsidRDefault="00621E2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E4710B" w:rsidRPr="00E4710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对电刺激敏感</w:t>
      </w:r>
    </w:p>
    <w:p w14:paraId="0C8A999C" w14:textId="77777777" w:rsidR="006313DB" w:rsidRPr="006313DB" w:rsidRDefault="006313DB" w:rsidP="0030556A">
      <w:pPr>
        <w:rPr>
          <w:rFonts w:eastAsia="宋体"/>
          <w:lang w:eastAsia="zh-CN"/>
        </w:rPr>
      </w:pPr>
    </w:p>
    <w:sectPr w:rsidR="006313DB" w:rsidRPr="006313DB" w:rsidSect="002E090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9A389C" w14:textId="77777777" w:rsidR="00193922" w:rsidRDefault="00193922" w:rsidP="00AD0D9D">
      <w:r>
        <w:separator/>
      </w:r>
    </w:p>
  </w:endnote>
  <w:endnote w:type="continuationSeparator" w:id="0">
    <w:p w14:paraId="24E1307A" w14:textId="77777777" w:rsidR="00193922" w:rsidRDefault="00193922" w:rsidP="00AD0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D1FBDA" w14:textId="77777777" w:rsidR="00193922" w:rsidRDefault="00193922" w:rsidP="00AD0D9D">
      <w:r>
        <w:separator/>
      </w:r>
    </w:p>
  </w:footnote>
  <w:footnote w:type="continuationSeparator" w:id="0">
    <w:p w14:paraId="361F4F8D" w14:textId="77777777" w:rsidR="00193922" w:rsidRDefault="00193922" w:rsidP="00AD0D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A4297"/>
    <w:multiLevelType w:val="hybridMultilevel"/>
    <w:tmpl w:val="B056706E"/>
    <w:lvl w:ilvl="0" w:tplc="FE2C6908">
      <w:start w:val="4"/>
      <w:numFmt w:val="upperLetter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3B2765D"/>
    <w:multiLevelType w:val="hybridMultilevel"/>
    <w:tmpl w:val="57DAA602"/>
    <w:lvl w:ilvl="0" w:tplc="1A1C0A4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4EA9D02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208664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41E19D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980B83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BEC2ADE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41E10D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5DC70E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AA436F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0D60508E"/>
    <w:multiLevelType w:val="hybridMultilevel"/>
    <w:tmpl w:val="4C6E8A70"/>
    <w:lvl w:ilvl="0" w:tplc="4DDC55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B80DD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4803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BDC87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2E93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9AF1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9C9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AE30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2E3D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8675358"/>
    <w:multiLevelType w:val="multilevel"/>
    <w:tmpl w:val="F914F742"/>
    <w:lvl w:ilvl="0">
      <w:start w:val="1"/>
      <w:numFmt w:val="decimal"/>
      <w:lvlText w:val="%1."/>
      <w:lvlJc w:val="left"/>
      <w:pPr>
        <w:tabs>
          <w:tab w:val="num" w:pos="1080"/>
        </w:tabs>
        <w:ind w:left="295" w:firstLine="425"/>
      </w:pPr>
      <w:rPr>
        <w:rFonts w:ascii="宋体" w:eastAsia="宋体" w:hint="eastAsia"/>
        <w:b w:val="0"/>
        <w:i w:val="0"/>
        <w:sz w:val="24"/>
        <w:szCs w:val="24"/>
        <w:u w:val="none"/>
      </w:rPr>
    </w:lvl>
    <w:lvl w:ilvl="1" w:tentative="1">
      <w:start w:val="1"/>
      <w:numFmt w:val="lowerLetter"/>
      <w:lvlText w:val="%2)"/>
      <w:lvlJc w:val="left"/>
      <w:pPr>
        <w:tabs>
          <w:tab w:val="num" w:pos="1399"/>
        </w:tabs>
        <w:ind w:left="1399" w:hanging="420"/>
      </w:pPr>
    </w:lvl>
    <w:lvl w:ilvl="2" w:tentative="1">
      <w:start w:val="1"/>
      <w:numFmt w:val="lowerRoman"/>
      <w:lvlText w:val="%3."/>
      <w:lvlJc w:val="right"/>
      <w:pPr>
        <w:tabs>
          <w:tab w:val="num" w:pos="1819"/>
        </w:tabs>
        <w:ind w:left="1819" w:hanging="420"/>
      </w:pPr>
    </w:lvl>
    <w:lvl w:ilvl="3" w:tentative="1">
      <w:start w:val="1"/>
      <w:numFmt w:val="decimal"/>
      <w:lvlText w:val="%4."/>
      <w:lvlJc w:val="left"/>
      <w:pPr>
        <w:tabs>
          <w:tab w:val="num" w:pos="2239"/>
        </w:tabs>
        <w:ind w:left="2239" w:hanging="420"/>
      </w:pPr>
    </w:lvl>
    <w:lvl w:ilvl="4" w:tentative="1">
      <w:start w:val="1"/>
      <w:numFmt w:val="lowerLetter"/>
      <w:lvlText w:val="%5)"/>
      <w:lvlJc w:val="left"/>
      <w:pPr>
        <w:tabs>
          <w:tab w:val="num" w:pos="2659"/>
        </w:tabs>
        <w:ind w:left="2659" w:hanging="420"/>
      </w:pPr>
    </w:lvl>
    <w:lvl w:ilvl="5" w:tentative="1">
      <w:start w:val="1"/>
      <w:numFmt w:val="lowerRoman"/>
      <w:lvlText w:val="%6."/>
      <w:lvlJc w:val="right"/>
      <w:pPr>
        <w:tabs>
          <w:tab w:val="num" w:pos="3079"/>
        </w:tabs>
        <w:ind w:left="3079" w:hanging="420"/>
      </w:pPr>
    </w:lvl>
    <w:lvl w:ilvl="6" w:tentative="1">
      <w:start w:val="1"/>
      <w:numFmt w:val="decimal"/>
      <w:lvlText w:val="%7."/>
      <w:lvlJc w:val="left"/>
      <w:pPr>
        <w:tabs>
          <w:tab w:val="num" w:pos="3499"/>
        </w:tabs>
        <w:ind w:left="3499" w:hanging="420"/>
      </w:pPr>
    </w:lvl>
    <w:lvl w:ilvl="7" w:tentative="1">
      <w:start w:val="1"/>
      <w:numFmt w:val="lowerLetter"/>
      <w:lvlText w:val="%8)"/>
      <w:lvlJc w:val="left"/>
      <w:pPr>
        <w:tabs>
          <w:tab w:val="num" w:pos="3919"/>
        </w:tabs>
        <w:ind w:left="3919" w:hanging="420"/>
      </w:pPr>
    </w:lvl>
    <w:lvl w:ilvl="8" w:tentative="1">
      <w:start w:val="1"/>
      <w:numFmt w:val="lowerRoman"/>
      <w:lvlText w:val="%9."/>
      <w:lvlJc w:val="right"/>
      <w:pPr>
        <w:tabs>
          <w:tab w:val="num" w:pos="4339"/>
        </w:tabs>
        <w:ind w:left="4339" w:hanging="420"/>
      </w:pPr>
    </w:lvl>
  </w:abstractNum>
  <w:abstractNum w:abstractNumId="4" w15:restartNumberingAfterBreak="0">
    <w:nsid w:val="1D933BFC"/>
    <w:multiLevelType w:val="hybridMultilevel"/>
    <w:tmpl w:val="C50027C8"/>
    <w:lvl w:ilvl="0" w:tplc="6DDCFE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5888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03C92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7EC0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08FE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B969A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4EB4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D011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73A5C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228A4B21"/>
    <w:multiLevelType w:val="hybridMultilevel"/>
    <w:tmpl w:val="D758C6FE"/>
    <w:lvl w:ilvl="0" w:tplc="9878C60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00B74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2AA54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CE855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00D32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AC227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846FD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C0C5B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04281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A122D"/>
    <w:multiLevelType w:val="hybridMultilevel"/>
    <w:tmpl w:val="E770563C"/>
    <w:lvl w:ilvl="0" w:tplc="C58064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7AE2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8584D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B1871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78B8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6260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0268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B074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24221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44E015CA"/>
    <w:multiLevelType w:val="hybridMultilevel"/>
    <w:tmpl w:val="2E586402"/>
    <w:lvl w:ilvl="0" w:tplc="29BA2D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ED4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18CEE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F64B1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47A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2E0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A875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56B3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30065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8" w15:restartNumberingAfterBreak="0">
    <w:nsid w:val="596C5440"/>
    <w:multiLevelType w:val="hybridMultilevel"/>
    <w:tmpl w:val="EAA8BBF2"/>
    <w:lvl w:ilvl="0" w:tplc="B3D812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DA9F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DAB0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EC76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BAC9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C8812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92AD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7C7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1704A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71BD1F69"/>
    <w:multiLevelType w:val="hybridMultilevel"/>
    <w:tmpl w:val="82628034"/>
    <w:lvl w:ilvl="0" w:tplc="C0B8ED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5E31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9AAA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5F446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A883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5E2F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5891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507B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64D1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739B40EA"/>
    <w:multiLevelType w:val="hybridMultilevel"/>
    <w:tmpl w:val="760E7E72"/>
    <w:lvl w:ilvl="0" w:tplc="0BDAEE5A">
      <w:start w:val="3"/>
      <w:numFmt w:val="upperLetter"/>
      <w:lvlText w:val="%1、"/>
      <w:lvlJc w:val="left"/>
      <w:pPr>
        <w:ind w:left="5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 w16cid:durableId="1712416237">
    <w:abstractNumId w:val="1"/>
  </w:num>
  <w:num w:numId="2" w16cid:durableId="1268125406">
    <w:abstractNumId w:val="3"/>
  </w:num>
  <w:num w:numId="3" w16cid:durableId="1710954606">
    <w:abstractNumId w:val="8"/>
  </w:num>
  <w:num w:numId="4" w16cid:durableId="2041512312">
    <w:abstractNumId w:val="2"/>
  </w:num>
  <w:num w:numId="5" w16cid:durableId="1059086111">
    <w:abstractNumId w:val="4"/>
  </w:num>
  <w:num w:numId="6" w16cid:durableId="2004504709">
    <w:abstractNumId w:val="9"/>
  </w:num>
  <w:num w:numId="7" w16cid:durableId="663510006">
    <w:abstractNumId w:val="6"/>
  </w:num>
  <w:num w:numId="8" w16cid:durableId="371224955">
    <w:abstractNumId w:val="0"/>
  </w:num>
  <w:num w:numId="9" w16cid:durableId="1196120089">
    <w:abstractNumId w:val="7"/>
  </w:num>
  <w:num w:numId="10" w16cid:durableId="1192257764">
    <w:abstractNumId w:val="5"/>
  </w:num>
  <w:num w:numId="11" w16cid:durableId="39134389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QzMDC2sDQ2NDFQ0lEKTi0uzszPAykwrgUAFjg80SwAAAA="/>
  </w:docVars>
  <w:rsids>
    <w:rsidRoot w:val="003A23DF"/>
    <w:rsid w:val="00000C55"/>
    <w:rsid w:val="00002BC5"/>
    <w:rsid w:val="00011A43"/>
    <w:rsid w:val="0002302E"/>
    <w:rsid w:val="0003273D"/>
    <w:rsid w:val="00037C00"/>
    <w:rsid w:val="0004423C"/>
    <w:rsid w:val="00065D6B"/>
    <w:rsid w:val="0007070B"/>
    <w:rsid w:val="0007083F"/>
    <w:rsid w:val="00074872"/>
    <w:rsid w:val="00075E71"/>
    <w:rsid w:val="00082095"/>
    <w:rsid w:val="00084B9A"/>
    <w:rsid w:val="000B1BF7"/>
    <w:rsid w:val="000B2974"/>
    <w:rsid w:val="000C25A5"/>
    <w:rsid w:val="000C65BD"/>
    <w:rsid w:val="000D6515"/>
    <w:rsid w:val="000F05EC"/>
    <w:rsid w:val="00107BCB"/>
    <w:rsid w:val="00121F38"/>
    <w:rsid w:val="00125078"/>
    <w:rsid w:val="00126A44"/>
    <w:rsid w:val="001338B0"/>
    <w:rsid w:val="00134FF7"/>
    <w:rsid w:val="00145328"/>
    <w:rsid w:val="0015592A"/>
    <w:rsid w:val="00155C84"/>
    <w:rsid w:val="00160133"/>
    <w:rsid w:val="00173F15"/>
    <w:rsid w:val="00174D3F"/>
    <w:rsid w:val="00184AF0"/>
    <w:rsid w:val="00193922"/>
    <w:rsid w:val="001A108E"/>
    <w:rsid w:val="001A1F6E"/>
    <w:rsid w:val="001B1A97"/>
    <w:rsid w:val="001C0A6D"/>
    <w:rsid w:val="001C38B2"/>
    <w:rsid w:val="001C5E4A"/>
    <w:rsid w:val="001E4CE4"/>
    <w:rsid w:val="001E690C"/>
    <w:rsid w:val="001F542B"/>
    <w:rsid w:val="00203CF9"/>
    <w:rsid w:val="002116BE"/>
    <w:rsid w:val="00215AFD"/>
    <w:rsid w:val="00226C24"/>
    <w:rsid w:val="00227489"/>
    <w:rsid w:val="002275EF"/>
    <w:rsid w:val="002458BC"/>
    <w:rsid w:val="00252175"/>
    <w:rsid w:val="00261768"/>
    <w:rsid w:val="00261A8E"/>
    <w:rsid w:val="00263353"/>
    <w:rsid w:val="002A40B2"/>
    <w:rsid w:val="002A6C87"/>
    <w:rsid w:val="002B0ACA"/>
    <w:rsid w:val="002B11DC"/>
    <w:rsid w:val="002B26B9"/>
    <w:rsid w:val="002B29A6"/>
    <w:rsid w:val="002B44B6"/>
    <w:rsid w:val="002C1817"/>
    <w:rsid w:val="002C2B76"/>
    <w:rsid w:val="002D49FE"/>
    <w:rsid w:val="002E0909"/>
    <w:rsid w:val="002F452B"/>
    <w:rsid w:val="002F6F01"/>
    <w:rsid w:val="003005F0"/>
    <w:rsid w:val="0030556A"/>
    <w:rsid w:val="00343A73"/>
    <w:rsid w:val="0034583C"/>
    <w:rsid w:val="003529D5"/>
    <w:rsid w:val="00357808"/>
    <w:rsid w:val="00360E9E"/>
    <w:rsid w:val="003779BD"/>
    <w:rsid w:val="0038567E"/>
    <w:rsid w:val="00390826"/>
    <w:rsid w:val="0039286B"/>
    <w:rsid w:val="003965E2"/>
    <w:rsid w:val="003A23DF"/>
    <w:rsid w:val="003A76AE"/>
    <w:rsid w:val="003B4A46"/>
    <w:rsid w:val="003B55ED"/>
    <w:rsid w:val="003B7B0D"/>
    <w:rsid w:val="003C1B0C"/>
    <w:rsid w:val="003D3E22"/>
    <w:rsid w:val="003D42D6"/>
    <w:rsid w:val="003E1DD6"/>
    <w:rsid w:val="003F3773"/>
    <w:rsid w:val="0041195B"/>
    <w:rsid w:val="00414558"/>
    <w:rsid w:val="00417E98"/>
    <w:rsid w:val="00432E96"/>
    <w:rsid w:val="004446CB"/>
    <w:rsid w:val="00451AE5"/>
    <w:rsid w:val="00453E3C"/>
    <w:rsid w:val="00462140"/>
    <w:rsid w:val="0046233E"/>
    <w:rsid w:val="00471BE5"/>
    <w:rsid w:val="00481601"/>
    <w:rsid w:val="00484E9F"/>
    <w:rsid w:val="004948B5"/>
    <w:rsid w:val="0049549F"/>
    <w:rsid w:val="004C07F5"/>
    <w:rsid w:val="004F3907"/>
    <w:rsid w:val="004F50CE"/>
    <w:rsid w:val="004F6D22"/>
    <w:rsid w:val="00500A00"/>
    <w:rsid w:val="005030F5"/>
    <w:rsid w:val="005043FD"/>
    <w:rsid w:val="00504EA8"/>
    <w:rsid w:val="00506510"/>
    <w:rsid w:val="00507F11"/>
    <w:rsid w:val="00513440"/>
    <w:rsid w:val="00515E6A"/>
    <w:rsid w:val="0052764B"/>
    <w:rsid w:val="005300F1"/>
    <w:rsid w:val="005328B8"/>
    <w:rsid w:val="0053310C"/>
    <w:rsid w:val="00550146"/>
    <w:rsid w:val="00551184"/>
    <w:rsid w:val="00552F46"/>
    <w:rsid w:val="0055568C"/>
    <w:rsid w:val="00557B5F"/>
    <w:rsid w:val="00563C3D"/>
    <w:rsid w:val="00574912"/>
    <w:rsid w:val="00575DBC"/>
    <w:rsid w:val="00597020"/>
    <w:rsid w:val="005A2490"/>
    <w:rsid w:val="005A5DF8"/>
    <w:rsid w:val="005B4D5E"/>
    <w:rsid w:val="005B69C4"/>
    <w:rsid w:val="005D373B"/>
    <w:rsid w:val="005F1390"/>
    <w:rsid w:val="005F2861"/>
    <w:rsid w:val="005F2FDD"/>
    <w:rsid w:val="005F4D78"/>
    <w:rsid w:val="0061240C"/>
    <w:rsid w:val="006125B4"/>
    <w:rsid w:val="006168A9"/>
    <w:rsid w:val="0062172E"/>
    <w:rsid w:val="00621E2D"/>
    <w:rsid w:val="006313DB"/>
    <w:rsid w:val="0066570E"/>
    <w:rsid w:val="00666435"/>
    <w:rsid w:val="0068078B"/>
    <w:rsid w:val="006828E9"/>
    <w:rsid w:val="00690FF0"/>
    <w:rsid w:val="006910BC"/>
    <w:rsid w:val="006931C1"/>
    <w:rsid w:val="006A70AE"/>
    <w:rsid w:val="006B42ED"/>
    <w:rsid w:val="006C07A4"/>
    <w:rsid w:val="006C5188"/>
    <w:rsid w:val="006D09CF"/>
    <w:rsid w:val="006D657A"/>
    <w:rsid w:val="006E7D45"/>
    <w:rsid w:val="00701A3B"/>
    <w:rsid w:val="00702314"/>
    <w:rsid w:val="00710F44"/>
    <w:rsid w:val="007153DE"/>
    <w:rsid w:val="007202E6"/>
    <w:rsid w:val="00721F5D"/>
    <w:rsid w:val="0072217E"/>
    <w:rsid w:val="00731FA7"/>
    <w:rsid w:val="0073308C"/>
    <w:rsid w:val="00745309"/>
    <w:rsid w:val="007455BF"/>
    <w:rsid w:val="00750DBF"/>
    <w:rsid w:val="0076208B"/>
    <w:rsid w:val="00772320"/>
    <w:rsid w:val="00792E27"/>
    <w:rsid w:val="007A2418"/>
    <w:rsid w:val="007A57B0"/>
    <w:rsid w:val="007B2B0E"/>
    <w:rsid w:val="007D4A51"/>
    <w:rsid w:val="007F4713"/>
    <w:rsid w:val="007F670D"/>
    <w:rsid w:val="007F7B27"/>
    <w:rsid w:val="0081091D"/>
    <w:rsid w:val="00817802"/>
    <w:rsid w:val="008258A3"/>
    <w:rsid w:val="00837ED6"/>
    <w:rsid w:val="00844F06"/>
    <w:rsid w:val="00850ADD"/>
    <w:rsid w:val="00860E5E"/>
    <w:rsid w:val="008733F1"/>
    <w:rsid w:val="0087383B"/>
    <w:rsid w:val="00876BD4"/>
    <w:rsid w:val="0088100C"/>
    <w:rsid w:val="00897384"/>
    <w:rsid w:val="008A0C62"/>
    <w:rsid w:val="008A1C26"/>
    <w:rsid w:val="008A7B87"/>
    <w:rsid w:val="008B03D3"/>
    <w:rsid w:val="008D1D5D"/>
    <w:rsid w:val="008D2F1E"/>
    <w:rsid w:val="00900989"/>
    <w:rsid w:val="00902166"/>
    <w:rsid w:val="00904CE0"/>
    <w:rsid w:val="009076CB"/>
    <w:rsid w:val="0091472C"/>
    <w:rsid w:val="0092079C"/>
    <w:rsid w:val="00925FDB"/>
    <w:rsid w:val="00943390"/>
    <w:rsid w:val="00960103"/>
    <w:rsid w:val="009616EA"/>
    <w:rsid w:val="0099604B"/>
    <w:rsid w:val="009A1294"/>
    <w:rsid w:val="009A55F7"/>
    <w:rsid w:val="009A736B"/>
    <w:rsid w:val="009C6E9F"/>
    <w:rsid w:val="009E07FB"/>
    <w:rsid w:val="009F3979"/>
    <w:rsid w:val="00A0003A"/>
    <w:rsid w:val="00A07DFA"/>
    <w:rsid w:val="00A21E83"/>
    <w:rsid w:val="00A27BB6"/>
    <w:rsid w:val="00A27F21"/>
    <w:rsid w:val="00A321F9"/>
    <w:rsid w:val="00A33A87"/>
    <w:rsid w:val="00A40CDB"/>
    <w:rsid w:val="00A42A12"/>
    <w:rsid w:val="00A4367C"/>
    <w:rsid w:val="00A4390E"/>
    <w:rsid w:val="00A52BAD"/>
    <w:rsid w:val="00A54570"/>
    <w:rsid w:val="00A5525B"/>
    <w:rsid w:val="00A56445"/>
    <w:rsid w:val="00A70A36"/>
    <w:rsid w:val="00A76697"/>
    <w:rsid w:val="00A77653"/>
    <w:rsid w:val="00A87139"/>
    <w:rsid w:val="00A90470"/>
    <w:rsid w:val="00A93C9A"/>
    <w:rsid w:val="00AA1597"/>
    <w:rsid w:val="00AA5322"/>
    <w:rsid w:val="00AB3B70"/>
    <w:rsid w:val="00AB6A52"/>
    <w:rsid w:val="00AC1458"/>
    <w:rsid w:val="00AD0D9D"/>
    <w:rsid w:val="00AD1312"/>
    <w:rsid w:val="00AD3EAE"/>
    <w:rsid w:val="00AE0ADC"/>
    <w:rsid w:val="00B00D94"/>
    <w:rsid w:val="00B108E1"/>
    <w:rsid w:val="00B17CE7"/>
    <w:rsid w:val="00B3432C"/>
    <w:rsid w:val="00B41C32"/>
    <w:rsid w:val="00B420CF"/>
    <w:rsid w:val="00B772BD"/>
    <w:rsid w:val="00B82960"/>
    <w:rsid w:val="00B86369"/>
    <w:rsid w:val="00B92F42"/>
    <w:rsid w:val="00BA5499"/>
    <w:rsid w:val="00BB3A71"/>
    <w:rsid w:val="00BF1136"/>
    <w:rsid w:val="00BF1786"/>
    <w:rsid w:val="00BF2762"/>
    <w:rsid w:val="00C0695C"/>
    <w:rsid w:val="00C134B6"/>
    <w:rsid w:val="00C15125"/>
    <w:rsid w:val="00C23F90"/>
    <w:rsid w:val="00C370E7"/>
    <w:rsid w:val="00C44110"/>
    <w:rsid w:val="00C45DBE"/>
    <w:rsid w:val="00C5182A"/>
    <w:rsid w:val="00C51A63"/>
    <w:rsid w:val="00C53BA5"/>
    <w:rsid w:val="00C60AC3"/>
    <w:rsid w:val="00C623B4"/>
    <w:rsid w:val="00C875A9"/>
    <w:rsid w:val="00C87703"/>
    <w:rsid w:val="00C92CB3"/>
    <w:rsid w:val="00CA2D56"/>
    <w:rsid w:val="00CA494E"/>
    <w:rsid w:val="00CB115C"/>
    <w:rsid w:val="00CB3D18"/>
    <w:rsid w:val="00CC4C2E"/>
    <w:rsid w:val="00CC60A5"/>
    <w:rsid w:val="00CD337F"/>
    <w:rsid w:val="00CD7530"/>
    <w:rsid w:val="00CF0FA9"/>
    <w:rsid w:val="00D00579"/>
    <w:rsid w:val="00D01045"/>
    <w:rsid w:val="00D13436"/>
    <w:rsid w:val="00D158DC"/>
    <w:rsid w:val="00D350AF"/>
    <w:rsid w:val="00D46B72"/>
    <w:rsid w:val="00D53AD0"/>
    <w:rsid w:val="00D676BF"/>
    <w:rsid w:val="00D705FF"/>
    <w:rsid w:val="00D71724"/>
    <w:rsid w:val="00D72414"/>
    <w:rsid w:val="00D924A0"/>
    <w:rsid w:val="00D9358F"/>
    <w:rsid w:val="00D946A4"/>
    <w:rsid w:val="00DA1E5F"/>
    <w:rsid w:val="00DA70DD"/>
    <w:rsid w:val="00DB6B68"/>
    <w:rsid w:val="00DC1625"/>
    <w:rsid w:val="00DD05FE"/>
    <w:rsid w:val="00DD21DF"/>
    <w:rsid w:val="00DE12C5"/>
    <w:rsid w:val="00DE7572"/>
    <w:rsid w:val="00DF139F"/>
    <w:rsid w:val="00DF4D77"/>
    <w:rsid w:val="00E10604"/>
    <w:rsid w:val="00E37B19"/>
    <w:rsid w:val="00E4710B"/>
    <w:rsid w:val="00E47DDD"/>
    <w:rsid w:val="00E52F3D"/>
    <w:rsid w:val="00E545CC"/>
    <w:rsid w:val="00E673A2"/>
    <w:rsid w:val="00E764C5"/>
    <w:rsid w:val="00E8601B"/>
    <w:rsid w:val="00E90F56"/>
    <w:rsid w:val="00E924E5"/>
    <w:rsid w:val="00E92D5E"/>
    <w:rsid w:val="00E93D8F"/>
    <w:rsid w:val="00E95790"/>
    <w:rsid w:val="00E97933"/>
    <w:rsid w:val="00EB334C"/>
    <w:rsid w:val="00EB6AE8"/>
    <w:rsid w:val="00EC44CF"/>
    <w:rsid w:val="00EC628B"/>
    <w:rsid w:val="00ED05B9"/>
    <w:rsid w:val="00EE452C"/>
    <w:rsid w:val="00EE5992"/>
    <w:rsid w:val="00F01612"/>
    <w:rsid w:val="00F01FD8"/>
    <w:rsid w:val="00F024DF"/>
    <w:rsid w:val="00F05151"/>
    <w:rsid w:val="00F101DC"/>
    <w:rsid w:val="00F1064A"/>
    <w:rsid w:val="00F121D0"/>
    <w:rsid w:val="00F139F7"/>
    <w:rsid w:val="00F17AB7"/>
    <w:rsid w:val="00F25DB4"/>
    <w:rsid w:val="00F26A9B"/>
    <w:rsid w:val="00F32B50"/>
    <w:rsid w:val="00F420F6"/>
    <w:rsid w:val="00F4341B"/>
    <w:rsid w:val="00F50F98"/>
    <w:rsid w:val="00F57408"/>
    <w:rsid w:val="00F678D1"/>
    <w:rsid w:val="00F80264"/>
    <w:rsid w:val="00F91CF4"/>
    <w:rsid w:val="00F9456C"/>
    <w:rsid w:val="00FB6F25"/>
    <w:rsid w:val="00FD2DC5"/>
    <w:rsid w:val="00FD4FC0"/>
    <w:rsid w:val="00FE0BDD"/>
    <w:rsid w:val="00FE1FC0"/>
    <w:rsid w:val="00FE4837"/>
    <w:rsid w:val="00FE4A41"/>
    <w:rsid w:val="00FF5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4097"/>
    <o:shapelayout v:ext="edit">
      <o:idmap v:ext="edit" data="1"/>
    </o:shapelayout>
  </w:shapeDefaults>
  <w:decimalSymbol w:val="."/>
  <w:listSeparator w:val=","/>
  <w14:docId w14:val="4FA35447"/>
  <w14:defaultImageDpi w14:val="330"/>
  <w15:docId w15:val="{8AFE4082-2EAC-468B-B388-ADC6E1E2E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48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B29A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header"/>
    <w:basedOn w:val="a"/>
    <w:link w:val="a5"/>
    <w:uiPriority w:val="99"/>
    <w:unhideWhenUsed/>
    <w:rsid w:val="00AD0D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D0D9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D0D9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D0D9D"/>
    <w:rPr>
      <w:sz w:val="18"/>
      <w:szCs w:val="18"/>
    </w:rPr>
  </w:style>
  <w:style w:type="paragraph" w:styleId="a8">
    <w:name w:val="List Paragraph"/>
    <w:basedOn w:val="a"/>
    <w:uiPriority w:val="34"/>
    <w:qFormat/>
    <w:rsid w:val="0074530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65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2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7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9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5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246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3658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503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0181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1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103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5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81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5716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25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59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79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5</TotalTime>
  <Pages>2</Pages>
  <Words>45</Words>
  <Characters>260</Characters>
  <Application>Microsoft Office Word</Application>
  <DocSecurity>0</DocSecurity>
  <Lines>2</Lines>
  <Paragraphs>1</Paragraphs>
  <ScaleCrop>false</ScaleCrop>
  <Company>MIT</Company>
  <LinksUpToDate>false</LinksUpToDate>
  <CharactersWithSpaces>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Luo</dc:creator>
  <cp:keywords/>
  <dc:description/>
  <cp:lastModifiedBy>王一清</cp:lastModifiedBy>
  <cp:revision>327</cp:revision>
  <dcterms:created xsi:type="dcterms:W3CDTF">2020-02-24T22:47:00Z</dcterms:created>
  <dcterms:modified xsi:type="dcterms:W3CDTF">2022-06-06T09:48:00Z</dcterms:modified>
</cp:coreProperties>
</file>